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6EFA4" w14:textId="77777777" w:rsidR="0064433F" w:rsidRDefault="00C8196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Bailey Poe</w:t>
      </w:r>
    </w:p>
    <w:p w14:paraId="4474270E" w14:textId="77777777" w:rsidR="0064433F" w:rsidRDefault="00C8196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32 Milo Street</w:t>
      </w:r>
    </w:p>
    <w:p w14:paraId="370B1652" w14:textId="77777777" w:rsidR="0064433F" w:rsidRDefault="00C8196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yton, Texas 77535</w:t>
      </w:r>
    </w:p>
    <w:p w14:paraId="3F641BDC" w14:textId="77777777" w:rsidR="0064433F" w:rsidRDefault="00C8196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ell: (832) 535-9279</w:t>
      </w:r>
    </w:p>
    <w:p w14:paraId="7E8D991D" w14:textId="30D1CDF6" w:rsidR="0064433F" w:rsidRDefault="00C81966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="00C00D28">
        <w:rPr>
          <w:rFonts w:ascii="Times New Roman" w:eastAsia="Times New Roman" w:hAnsi="Times New Roman" w:cs="Times New Roman"/>
          <w:b/>
          <w:sz w:val="24"/>
          <w:szCs w:val="24"/>
        </w:rPr>
        <w:t>ailey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oe1222@gmail.com</w:t>
      </w:r>
    </w:p>
    <w:p w14:paraId="1937F7B5" w14:textId="77777777" w:rsidR="0064433F" w:rsidRDefault="0064433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545512" w14:textId="4E5CC1E6" w:rsidR="0064433F" w:rsidRDefault="00C81966" w:rsidP="0094325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Job Objective: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pon graduation from </w:t>
      </w:r>
      <w:r w:rsidR="00B94454">
        <w:rPr>
          <w:rFonts w:ascii="Times New Roman" w:eastAsia="Times New Roman" w:hAnsi="Times New Roman" w:cs="Times New Roman"/>
          <w:sz w:val="24"/>
          <w:szCs w:val="24"/>
        </w:rPr>
        <w:t xml:space="preserve">college, I plan to </w:t>
      </w:r>
      <w:r w:rsidR="002D3521">
        <w:rPr>
          <w:rFonts w:ascii="Times New Roman" w:eastAsia="Times New Roman" w:hAnsi="Times New Roman" w:cs="Times New Roman"/>
          <w:sz w:val="24"/>
          <w:szCs w:val="24"/>
        </w:rPr>
        <w:t>become a full stack developer and further my knowledge within the IT community.</w:t>
      </w:r>
    </w:p>
    <w:p w14:paraId="578786BF" w14:textId="77777777" w:rsidR="0094325F" w:rsidRDefault="0094325F" w:rsidP="0094325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0E9111C0" w14:textId="00273EC6" w:rsidR="005A630F" w:rsidRDefault="00C8196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ork Experience</w:t>
      </w:r>
      <w:r w:rsidR="00B94454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246BA453" w14:textId="0B7EB71F" w:rsidR="0064433F" w:rsidRDefault="00E732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9E03AB">
        <w:rPr>
          <w:rFonts w:ascii="Times New Roman" w:eastAsia="Times New Roman" w:hAnsi="Times New Roman" w:cs="Times New Roman"/>
          <w:b/>
          <w:sz w:val="24"/>
          <w:szCs w:val="24"/>
        </w:rPr>
        <w:t xml:space="preserve">Chick-fil-A </w:t>
      </w:r>
      <w:r w:rsidR="000B0BE2">
        <w:rPr>
          <w:rFonts w:ascii="Times New Roman" w:eastAsia="Times New Roman" w:hAnsi="Times New Roman" w:cs="Times New Roman"/>
          <w:bCs/>
          <w:sz w:val="24"/>
          <w:szCs w:val="24"/>
        </w:rPr>
        <w:t>–</w:t>
      </w:r>
      <w:r w:rsidR="009E03A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B0BE2">
        <w:rPr>
          <w:rFonts w:ascii="Times New Roman" w:eastAsia="Times New Roman" w:hAnsi="Times New Roman" w:cs="Times New Roman"/>
          <w:bCs/>
          <w:sz w:val="24"/>
          <w:szCs w:val="24"/>
        </w:rPr>
        <w:t>Certified Developer</w:t>
      </w:r>
    </w:p>
    <w:p w14:paraId="1743DF47" w14:textId="79CADE0D" w:rsidR="00614CCB" w:rsidRDefault="009A73C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November 2018</w:t>
      </w:r>
      <w:r w:rsidR="00564785">
        <w:rPr>
          <w:rFonts w:ascii="Times New Roman" w:eastAsia="Times New Roman" w:hAnsi="Times New Roman" w:cs="Times New Roman"/>
          <w:bCs/>
          <w:sz w:val="24"/>
          <w:szCs w:val="24"/>
        </w:rPr>
        <w:t>-April 2020</w:t>
      </w:r>
    </w:p>
    <w:p w14:paraId="0BD4DDBE" w14:textId="7C703E44" w:rsidR="000B0BE2" w:rsidRDefault="000C44CE" w:rsidP="00993CF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raining</w:t>
      </w:r>
    </w:p>
    <w:p w14:paraId="7911A405" w14:textId="4BDFC1E6" w:rsidR="000C44CE" w:rsidRDefault="000C44CE" w:rsidP="00993CF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ustomer Service</w:t>
      </w:r>
    </w:p>
    <w:p w14:paraId="621E7A01" w14:textId="0200FAD2" w:rsidR="000C44CE" w:rsidRDefault="000C44CE" w:rsidP="00993CF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eading shifts</w:t>
      </w:r>
    </w:p>
    <w:p w14:paraId="7AA2EA48" w14:textId="77777777" w:rsidR="000C44CE" w:rsidRPr="00993CFE" w:rsidRDefault="000C44CE" w:rsidP="000C44CE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8BB7A1" w14:textId="0CFDB75F" w:rsidR="0064433F" w:rsidRDefault="00B008E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am’s Distribution Center</w:t>
      </w:r>
      <w:r w:rsidR="00C8196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="00C819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klift Operator</w:t>
      </w:r>
    </w:p>
    <w:p w14:paraId="1B106D2A" w14:textId="6A5B40B2" w:rsidR="0064433F" w:rsidRDefault="00B351B3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ril 2020</w:t>
      </w:r>
      <w:r w:rsidR="00C81966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3244F7DE" w14:textId="51D92336" w:rsidR="00371DBC" w:rsidRDefault="00B351B3" w:rsidP="00B351B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rate and maintain machinery</w:t>
      </w:r>
    </w:p>
    <w:p w14:paraId="1228AA1C" w14:textId="24E53403" w:rsidR="00B351B3" w:rsidRPr="00B351B3" w:rsidRDefault="00B351B3" w:rsidP="00B351B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eep up with production in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ast pac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ork environment</w:t>
      </w:r>
    </w:p>
    <w:p w14:paraId="39FD3122" w14:textId="77777777" w:rsidR="0064433F" w:rsidRDefault="0064433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3943885F" w14:textId="77777777" w:rsidR="003D599D" w:rsidRDefault="00371DBC" w:rsidP="00E83E8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cket PCs</w:t>
      </w:r>
      <w:r w:rsidR="00C819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599D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C819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599D">
        <w:rPr>
          <w:rFonts w:ascii="Times New Roman" w:eastAsia="Times New Roman" w:hAnsi="Times New Roman" w:cs="Times New Roman"/>
          <w:sz w:val="24"/>
          <w:szCs w:val="24"/>
        </w:rPr>
        <w:t>PC Tech/Builder</w:t>
      </w:r>
    </w:p>
    <w:p w14:paraId="1ADA3660" w14:textId="223A7FBF" w:rsidR="0064433F" w:rsidRDefault="00C81966" w:rsidP="00E83E8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gust 2012-</w:t>
      </w:r>
      <w:r w:rsidR="00371DBC">
        <w:rPr>
          <w:rFonts w:ascii="Times New Roman" w:eastAsia="Times New Roman" w:hAnsi="Times New Roman" w:cs="Times New Roman"/>
          <w:sz w:val="24"/>
          <w:szCs w:val="24"/>
        </w:rPr>
        <w:t>Present</w:t>
      </w:r>
    </w:p>
    <w:p w14:paraId="72DE8925" w14:textId="455C6708" w:rsidR="0064433F" w:rsidRDefault="003D599D" w:rsidP="00371D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ild</w:t>
      </w:r>
      <w:r w:rsidR="00E51964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pair</w:t>
      </w:r>
      <w:r w:rsidR="00E51964">
        <w:rPr>
          <w:rFonts w:ascii="Times New Roman" w:eastAsia="Times New Roman" w:hAnsi="Times New Roman" w:cs="Times New Roman"/>
          <w:sz w:val="24"/>
          <w:szCs w:val="24"/>
        </w:rPr>
        <w:t>, and cle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uters for customers</w:t>
      </w:r>
    </w:p>
    <w:p w14:paraId="77F1A00A" w14:textId="72DE5D6F" w:rsidR="00E51964" w:rsidRDefault="00E51964" w:rsidP="00B008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ecut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ales</w:t>
      </w:r>
      <w:proofErr w:type="gramEnd"/>
    </w:p>
    <w:p w14:paraId="57B369E1" w14:textId="77EB16C6" w:rsidR="00E83E86" w:rsidRDefault="00EB7C05" w:rsidP="00B008E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verclock/customize computers to client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pecifications</w:t>
      </w:r>
      <w:proofErr w:type="gramEnd"/>
    </w:p>
    <w:p w14:paraId="62258DE4" w14:textId="77777777" w:rsidR="00B94BB5" w:rsidRPr="00B008E6" w:rsidRDefault="00B94BB5" w:rsidP="00B94BB5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27431EE" w14:textId="65CE01E0" w:rsidR="0064433F" w:rsidRPr="001D3F5B" w:rsidRDefault="005E4D4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ducation</w:t>
      </w:r>
      <w:r w:rsidR="00B94454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9CF20B4" w14:textId="09B41AF1" w:rsidR="0064433F" w:rsidRDefault="005E4D4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University </w:t>
      </w:r>
      <w:r w:rsidR="00DC1B45">
        <w:rPr>
          <w:rFonts w:ascii="Times New Roman" w:eastAsia="Times New Roman" w:hAnsi="Times New Roman" w:cs="Times New Roman"/>
          <w:sz w:val="24"/>
          <w:szCs w:val="24"/>
        </w:rPr>
        <w:t>of Texas at Austin Coding Boot Camp (June 2021-</w:t>
      </w:r>
      <w:r w:rsidR="00907307">
        <w:rPr>
          <w:rFonts w:ascii="Times New Roman" w:eastAsia="Times New Roman" w:hAnsi="Times New Roman" w:cs="Times New Roman"/>
          <w:sz w:val="24"/>
          <w:szCs w:val="24"/>
        </w:rPr>
        <w:t>December 2021)</w:t>
      </w:r>
    </w:p>
    <w:p w14:paraId="46732DFF" w14:textId="4EB3D6DE" w:rsidR="00DC1B45" w:rsidRDefault="00907307" w:rsidP="00DC1B4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on completion, I will be a full stack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eveloper</w:t>
      </w:r>
      <w:proofErr w:type="gramEnd"/>
    </w:p>
    <w:p w14:paraId="6446E507" w14:textId="447BE26C" w:rsidR="002760EE" w:rsidRDefault="002760EE" w:rsidP="00DC1B4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me of the languages I will have certificates in include:</w:t>
      </w:r>
    </w:p>
    <w:p w14:paraId="5FAA2D1D" w14:textId="09AB79CD" w:rsidR="002760EE" w:rsidRDefault="002760EE" w:rsidP="00DC1B4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TML5</w:t>
      </w:r>
    </w:p>
    <w:p w14:paraId="126C6EBD" w14:textId="248E40C2" w:rsidR="002760EE" w:rsidRDefault="002760EE" w:rsidP="00DC1B4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S3</w:t>
      </w:r>
    </w:p>
    <w:p w14:paraId="00570C66" w14:textId="7812FA63" w:rsidR="002760EE" w:rsidRDefault="002760EE" w:rsidP="00DC1B4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RN Stack</w:t>
      </w:r>
    </w:p>
    <w:p w14:paraId="0B1CA10D" w14:textId="7FB44676" w:rsidR="00BE5D32" w:rsidRDefault="00BE5D32" w:rsidP="00BE5D3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urdue University Global</w:t>
      </w:r>
      <w:r w:rsidR="00FB109A">
        <w:rPr>
          <w:rFonts w:ascii="Times New Roman" w:eastAsia="Times New Roman" w:hAnsi="Times New Roman" w:cs="Times New Roman"/>
          <w:sz w:val="24"/>
          <w:szCs w:val="24"/>
        </w:rPr>
        <w:t xml:space="preserve"> (June 2020-July 2021)</w:t>
      </w:r>
    </w:p>
    <w:p w14:paraId="557E8334" w14:textId="21D7E7A5" w:rsidR="00E83E86" w:rsidRPr="00E83E86" w:rsidRDefault="00FB109A" w:rsidP="00E83E8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ing towards a degree in </w:t>
      </w:r>
      <w:r w:rsidR="00E83E86">
        <w:rPr>
          <w:rFonts w:ascii="Times New Roman" w:eastAsia="Times New Roman" w:hAnsi="Times New Roman" w:cs="Times New Roman"/>
          <w:sz w:val="24"/>
          <w:szCs w:val="24"/>
        </w:rPr>
        <w:t>Software development and programming</w:t>
      </w:r>
    </w:p>
    <w:p w14:paraId="707B050C" w14:textId="58BC1C48" w:rsidR="0064433F" w:rsidRPr="002D3521" w:rsidRDefault="00C81966" w:rsidP="002D3521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kills</w:t>
      </w:r>
    </w:p>
    <w:p w14:paraId="3A7D9D56" w14:textId="77777777" w:rsidR="0064433F" w:rsidRDefault="00C819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rganized</w:t>
      </w:r>
    </w:p>
    <w:p w14:paraId="0009CF60" w14:textId="24CE6C07" w:rsidR="0064433F" w:rsidRDefault="00C8196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adership</w:t>
      </w:r>
    </w:p>
    <w:p w14:paraId="1E1320F6" w14:textId="585ACFBC" w:rsidR="00805A62" w:rsidRDefault="00805A6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SHA Certified forklift operator</w:t>
      </w:r>
    </w:p>
    <w:p w14:paraId="2EE040EE" w14:textId="050E7A92" w:rsidR="00282764" w:rsidRDefault="002827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TML5</w:t>
      </w:r>
    </w:p>
    <w:p w14:paraId="1780EA1D" w14:textId="4CE3E5E9" w:rsidR="00282764" w:rsidRDefault="002827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S</w:t>
      </w:r>
    </w:p>
    <w:p w14:paraId="13655544" w14:textId="48ED74A1" w:rsidR="0064433F" w:rsidRDefault="0064433F" w:rsidP="001D3F5B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184DECF" w14:textId="77777777" w:rsidR="0064433F" w:rsidRDefault="0064433F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sectPr w:rsidR="0064433F" w:rsidSect="00E83E86">
      <w:pgSz w:w="12240" w:h="15840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B6D17"/>
    <w:multiLevelType w:val="hybridMultilevel"/>
    <w:tmpl w:val="8EE09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A4F8F"/>
    <w:multiLevelType w:val="hybridMultilevel"/>
    <w:tmpl w:val="CBA4F7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0E54F9F"/>
    <w:multiLevelType w:val="hybridMultilevel"/>
    <w:tmpl w:val="A12EE7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4157D33"/>
    <w:multiLevelType w:val="hybridMultilevel"/>
    <w:tmpl w:val="D27C5A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3644F0E"/>
    <w:multiLevelType w:val="multilevel"/>
    <w:tmpl w:val="3796D6E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99D7CEE"/>
    <w:multiLevelType w:val="multilevel"/>
    <w:tmpl w:val="FDEE2F1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B7113F2"/>
    <w:multiLevelType w:val="multilevel"/>
    <w:tmpl w:val="B78E5B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BC630F6"/>
    <w:multiLevelType w:val="hybridMultilevel"/>
    <w:tmpl w:val="F892C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CE540E7"/>
    <w:multiLevelType w:val="multilevel"/>
    <w:tmpl w:val="21B6B68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DaxtDCzNDAwNjFV0lEKTi0uzszPAykwrAUAJ4pbqywAAAA="/>
  </w:docVars>
  <w:rsids>
    <w:rsidRoot w:val="0064433F"/>
    <w:rsid w:val="00012E29"/>
    <w:rsid w:val="000B0BE2"/>
    <w:rsid w:val="000C44CE"/>
    <w:rsid w:val="00187D2C"/>
    <w:rsid w:val="001D3F5B"/>
    <w:rsid w:val="0025505C"/>
    <w:rsid w:val="00262182"/>
    <w:rsid w:val="002760EE"/>
    <w:rsid w:val="00282764"/>
    <w:rsid w:val="002D3521"/>
    <w:rsid w:val="003174A0"/>
    <w:rsid w:val="0034694D"/>
    <w:rsid w:val="00371DBC"/>
    <w:rsid w:val="003D599D"/>
    <w:rsid w:val="004001C7"/>
    <w:rsid w:val="004402FB"/>
    <w:rsid w:val="00517B29"/>
    <w:rsid w:val="00564785"/>
    <w:rsid w:val="005A630F"/>
    <w:rsid w:val="005E4D4C"/>
    <w:rsid w:val="00614CCB"/>
    <w:rsid w:val="0064433F"/>
    <w:rsid w:val="007819B3"/>
    <w:rsid w:val="00805A62"/>
    <w:rsid w:val="00862A3C"/>
    <w:rsid w:val="008830A3"/>
    <w:rsid w:val="008B3CA3"/>
    <w:rsid w:val="00907307"/>
    <w:rsid w:val="0094325F"/>
    <w:rsid w:val="00993CFE"/>
    <w:rsid w:val="009A73C5"/>
    <w:rsid w:val="009E03AB"/>
    <w:rsid w:val="009E30D3"/>
    <w:rsid w:val="00A05E75"/>
    <w:rsid w:val="00A72D7C"/>
    <w:rsid w:val="00A83243"/>
    <w:rsid w:val="00B008E6"/>
    <w:rsid w:val="00B351B3"/>
    <w:rsid w:val="00B94454"/>
    <w:rsid w:val="00B94BB5"/>
    <w:rsid w:val="00BE5D32"/>
    <w:rsid w:val="00C00D28"/>
    <w:rsid w:val="00C81966"/>
    <w:rsid w:val="00D15B37"/>
    <w:rsid w:val="00DC1B45"/>
    <w:rsid w:val="00E51964"/>
    <w:rsid w:val="00E73285"/>
    <w:rsid w:val="00E83E86"/>
    <w:rsid w:val="00EB7C05"/>
    <w:rsid w:val="00FB1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5AB03"/>
  <w15:docId w15:val="{ED77415F-C5C4-4024-A3B8-9C20B6DA0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B0B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iley Poe</dc:creator>
  <cp:lastModifiedBy>Bailey Poe</cp:lastModifiedBy>
  <cp:revision>7</cp:revision>
  <dcterms:created xsi:type="dcterms:W3CDTF">2021-05-30T18:05:00Z</dcterms:created>
  <dcterms:modified xsi:type="dcterms:W3CDTF">2021-06-09T20:53:00Z</dcterms:modified>
</cp:coreProperties>
</file>